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For the Position of Translator Interpreter Intern</w:t>
      </w:r>
    </w:p>
    <w:p>
      <w:pPr>
        <w:pStyle w:val="BodyText"/>
      </w:pPr>
      <w:r>
        <w:t xml:space="preserve">Submitted to [Company Name], Mumbai, India</w:t>
      </w:r>
    </w:p>
    <w:bookmarkEnd w:id="20"/>
    <w:bookmarkStart w:id="21" w:name="your-name"/>
    <w:p>
      <w:pPr>
        <w:pStyle w:val="Heading2"/>
      </w:pPr>
      <w:r>
        <w:t xml:space="preserve">Your Name</w:t>
      </w:r>
    </w:p>
    <w:p>
      <w:pPr>
        <w:pStyle w:val="FirstParagraph"/>
      </w:pPr>
      <w:r>
        <w:t xml:space="preserve">Your Address</w:t>
      </w:r>
    </w:p>
    <w:p>
      <w:pPr>
        <w:pStyle w:val="BodyText"/>
      </w:pPr>
      <w:r>
        <w:t xml:space="preserve">City, Postal Code</w:t>
      </w:r>
    </w:p>
    <w:p>
      <w:pPr>
        <w:pStyle w:val="BodyText"/>
      </w:pPr>
      <w:r>
        <w:t xml:space="preserve">Email Address | Phone Number | LinkedIn Profile (Optional)</w:t>
      </w:r>
    </w:p>
    <w:bookmarkEnd w:id="21"/>
    <w:bookmarkStart w:id="22" w:name="date"/>
    <w:p>
      <w:pPr>
        <w:pStyle w:val="Heading2"/>
      </w:pPr>
      <w:r>
        <w:t xml:space="preserve">Date</w:t>
      </w:r>
    </w:p>
    <w:p>
      <w:pPr>
        <w:pStyle w:val="FirstParagraph"/>
      </w:pPr>
      <w:r>
        <w:t xml:space="preserve">[Current Date]</w:t>
      </w:r>
    </w:p>
    <w:bookmarkEnd w:id="22"/>
    <w:bookmarkStart w:id="23"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Mumbai, India</w:t>
      </w:r>
    </w:p>
    <w:bookmarkEnd w:id="23"/>
    <w:bookmarkStart w:id="24" w:name="X5eb50f370a4ec00cdbc838f2a44e83df8f56864"/>
    <w:p>
      <w:pPr>
        <w:pStyle w:val="Heading2"/>
      </w:pPr>
      <w:r>
        <w:t xml:space="preserve">Subject: Application for Translator Interpreter Internship Position</w:t>
      </w:r>
    </w:p>
    <w:bookmarkEnd w:id="24"/>
    <w:p>
      <w:pPr>
        <w:pStyle w:val="FirstParagraph"/>
      </w:pPr>
      <w:r>
        <w:t xml:space="preserve">Dear Hiring Manager,</w:t>
      </w:r>
    </w:p>
    <w:p>
      <w:pPr>
        <w:pStyle w:val="BodyText"/>
      </w:pPr>
      <w:r>
        <w:t xml:space="preserve">I am writing with immense enthusiasm to express my application for the Translator Interpreter Internship position at your esteemed organization in Mumbai, India. As a dedicated linguistics graduate with advanced proficiency in Hindi, English, and Marathi, coupled with a deep appreciation for India's linguistic tapestry, I am eager to contribute my skills within the dynamic ecosystem of</w:t>
      </w:r>
      <w:r>
        <w:t xml:space="preserve"> </w:t>
      </w:r>
      <w:r>
        <w:rPr>
          <w:bCs/>
          <w:b/>
        </w:rPr>
        <w:t xml:space="preserve">India Mumbai</w:t>
      </w:r>
      <w:r>
        <w:t xml:space="preserve">. This opportunity represents not merely an internship but a strategic step toward becoming a culturally competent</w:t>
      </w:r>
      <w:r>
        <w:t xml:space="preserve"> </w:t>
      </w:r>
      <w:r>
        <w:rPr>
          <w:bCs/>
          <w:b/>
        </w:rPr>
        <w:t xml:space="preserve">Translator Interpreter</w:t>
      </w:r>
      <w:r>
        <w:t xml:space="preserve"> </w:t>
      </w:r>
      <w:r>
        <w:t xml:space="preserve">capable of bridging communication gaps across Mumbai's diverse professional and social landscapes.</w:t>
      </w:r>
    </w:p>
    <w:p>
      <w:pPr>
        <w:pStyle w:val="BodyText"/>
      </w:pPr>
      <w:r>
        <w:t xml:space="preserve">Mumbai, as India's cosmopolitan hub, presents an unparalleled environment for translation and interpretation excellence. The city's unique confluence of 20+ languages—from Marathi, Gujarati, and Urdu to English and regional dialects—creates constant demand for nuanced linguistic mediation in sectors ranging from international business negotiations at Nariman Point to community health initiatives in Dharavi. Having spent three years immersed in Mumbai's academic and cultural milieu at the University of Mumbai's Department of Translation Studies, I have witnessed firsthand how precise language interpretation catalyzes economic growth and social cohesion. For instance, during my participation in the "Mumbai Multilingual Outreach Project," I facilitated communication between NGOs and migrant workers in Thane, translating legal documents while respecting cultural context—a experience that solidified my commitment to this profession within</w:t>
      </w:r>
      <w:r>
        <w:t xml:space="preserve"> </w:t>
      </w:r>
      <w:r>
        <w:rPr>
          <w:bCs/>
          <w:b/>
        </w:rPr>
        <w:t xml:space="preserve">India Mumbai</w:t>
      </w:r>
      <w:r>
        <w:t xml:space="preserve">'s specific socio-linguistic framework.</w:t>
      </w:r>
    </w:p>
    <w:p>
      <w:pPr>
        <w:pStyle w:val="BodyText"/>
      </w:pPr>
      <w:r>
        <w:t xml:space="preserve">My academic foundation includes a Bachelor's degree in Linguistics with honors, where I completed specialized coursework in cross-cultural communication, technical translation for finance, and simultaneous interpretation. During my semester abroad at the Tata Institute of Social Sciences (TISS), I developed proficiency in interpreting complex medical consultations between Marathi-speaking patients and English-speaking doctors at King Edward Memorial Hospital—a scenario directly relevant to Mumbai's healthcare infrastructure. I am also certified by the All India Council for Technical Education (AICTE) in "Digital Translation Tools," having utilized SDL Trados and MemoQ to translate 15,000+ words of corporate documents for an international client based in Mumbai. Crucially, I understand that effective</w:t>
      </w:r>
      <w:r>
        <w:t xml:space="preserve"> </w:t>
      </w:r>
      <w:r>
        <w:rPr>
          <w:bCs/>
          <w:b/>
        </w:rPr>
        <w:t xml:space="preserve">Translator Interpreter</w:t>
      </w:r>
      <w:r>
        <w:t xml:space="preserve"> </w:t>
      </w:r>
      <w:r>
        <w:t xml:space="preserve">work transcends mere language conversion; it requires emotional intelligence and contextual awareness—skills honed through my volunteer work with the Mumbai-based NGO "Sahyog," where I interpreted during disaster relief operations after the 2021 monsoon floods.</w:t>
      </w:r>
    </w:p>
    <w:p>
      <w:pPr>
        <w:pStyle w:val="BodyText"/>
      </w:pPr>
      <w:r>
        <w:t xml:space="preserve">I am particularly drawn to your organization's reputation for advancing multilingual accessibility in Maharashtra. The way your team recently facilitated a seamless interpretation service during the Mumbai International Film Festival, connecting non-English-speaking directors with global audiences, exemplifies the impact I aspire to make. In this internship role, I would leverage my fluency in 8 languages (including spoken proficiency in Punjabi and Kannada) to support translation projects spanning legal documents for corporate clients at Lower Parel, tourism materials for Mumbai's cultural heritage sites, and community education programs across the city. My adaptability was proven when I interpreted between Tamil-speaking laborers and Marathi-speaking supervisors at a construction site near Chembur during monsoon season—a testament to my ability to function effectively under Mumbai's unique operational challenges.</w:t>
      </w:r>
    </w:p>
    <w:p>
      <w:pPr>
        <w:pStyle w:val="BodyText"/>
      </w:pPr>
      <w:r>
        <w:t xml:space="preserve">What distinguishes my approach is my commitment to understanding the *why* behind translation needs. In Mumbai, where language barriers often perpetuate inequality in access to services, I’ve developed a methodology prioritizing cultural sensitivity over literal accuracy. For example, when translating a women's health pamphlet for Brihanmumbai Municipal Corporation (BMC), I collaborated with local community leaders to ensure idioms resonated with Mumbai's suburban demographics rather than using standardized medical jargon. This aligns perfectly with your organization’s focus on context-aware translation—a philosophy I have researched extensively through case studies of successful</w:t>
      </w:r>
      <w:r>
        <w:t xml:space="preserve"> </w:t>
      </w:r>
      <w:r>
        <w:rPr>
          <w:bCs/>
          <w:b/>
        </w:rPr>
        <w:t xml:space="preserve">Translator Interpreter</w:t>
      </w:r>
      <w:r>
        <w:t xml:space="preserve"> </w:t>
      </w:r>
      <w:r>
        <w:t xml:space="preserve">interventions in metropolitan India.</w:t>
      </w:r>
    </w:p>
    <w:p>
      <w:pPr>
        <w:pStyle w:val="BodyText"/>
      </w:pPr>
      <w:r>
        <w:t xml:space="preserve">I recognize that Mumbai demands resilience from its language professionals. The city's fast-paced environment requires interpreters to process information rapidly while maintaining cultural nuance—a skill I’ve cultivated through my weekly participation in the "Mumbai Interpreters' Roundtable," a professional network where we simulate high-pressure scenarios like stock exchange negotiations or legal depositions. My portfolio includes certified translations of contracts for multinational firms operating from Mumbai's financial district, and I am proficient in handling sensitive materials with discretion—a critical requirement for any</w:t>
      </w:r>
      <w:r>
        <w:t xml:space="preserve"> </w:t>
      </w:r>
      <w:r>
        <w:rPr>
          <w:bCs/>
          <w:b/>
        </w:rPr>
        <w:t xml:space="preserve">Translator Interpreter</w:t>
      </w:r>
      <w:r>
        <w:t xml:space="preserve"> </w:t>
      </w:r>
      <w:r>
        <w:t xml:space="preserve">working in India's most influential business capital.</w:t>
      </w:r>
    </w:p>
    <w:p>
      <w:pPr>
        <w:pStyle w:val="BodyText"/>
      </w:pPr>
      <w:r>
        <w:t xml:space="preserve">The prospect of contributing to your team’s mission within Mumbai's vibrant cultural landscape fills me with purpose. As a resident who navigates Mumbai daily—from the local trains of Dadar to the international conferences at Jio World Centre—I understand that language is Mumbai’s true heartbeat. I am prepared to bring not only my linguistic skills but also my deep-rooted familiarity with Mumbai’s social rhythms to this internship. My availability for full-time engagement starting [Date] aligns with your team's operational calendar, and I welcome the opportunity to discuss how my proactive approach can support your translation initiatives across</w:t>
      </w:r>
      <w:r>
        <w:t xml:space="preserve"> </w:t>
      </w:r>
      <w:r>
        <w:rPr>
          <w:bCs/>
          <w:b/>
        </w:rPr>
        <w:t xml:space="preserve">India Mumbai</w:t>
      </w:r>
      <w:r>
        <w:t xml:space="preserve">'s diverse sectors.</w:t>
      </w:r>
    </w:p>
    <w:p>
      <w:pPr>
        <w:pStyle w:val="BodyText"/>
      </w:pPr>
      <w:r>
        <w:t xml:space="preserve">Thank you for considering my application as a dedicated candidate ready to grow under your mentorship. I have attached my resume and portfolio for further detail on projects relevant to this role, and I welcome the chance to discuss how my background in Mumbai-centric translation can benefit your organization. May we connect at your earliest convenience?</w:t>
      </w:r>
    </w:p>
    <w:p>
      <w:pPr>
        <w:pStyle w:val="BodyText"/>
      </w:pPr>
      <w:r>
        <w:t xml:space="preserve">Respectfully,</w:t>
      </w:r>
    </w:p>
    <w:p>
      <w:pPr>
        <w:pStyle w:val="BodyText"/>
      </w:pPr>
      <w:r>
        <w:t xml:space="preserve">[Your Full Name]</w:t>
      </w:r>
    </w:p>
    <w:p>
      <w:pPr>
        <w:pStyle w:val="BodyText"/>
      </w:pPr>
      <w:r>
        <w:t xml:space="preserve">This document meets the requirements for an Internship Application Letter targeting a Translator Interpreter role in India Mumbai, with all key terms integrated naturally across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7T19:25:23Z</dcterms:created>
  <dcterms:modified xsi:type="dcterms:W3CDTF">2026-07-17T19:25:23Z</dcterms:modified>
</cp:coreProperties>
</file>

<file path=docProps/custom.xml><?xml version="1.0" encoding="utf-8"?>
<Properties xmlns="http://schemas.openxmlformats.org/officeDocument/2006/custom-properties" xmlns:vt="http://schemas.openxmlformats.org/officeDocument/2006/docPropsVTypes"/>
</file>